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5170AB2D" w:rsidR="00165C2A" w:rsidRDefault="007407D1" w:rsidP="00DA10AB">
          <w:pPr>
            <w:tabs>
              <w:tab w:val="right" w:pos="10080"/>
            </w:tabs>
          </w:pPr>
          <w:r>
            <w:t xml:space="preserve">Tuesday, </w:t>
          </w:r>
          <w:r w:rsidR="00321B2D">
            <w:t>January</w:t>
          </w:r>
          <w:r w:rsidR="00B15F36">
            <w:t xml:space="preserve"> 1</w:t>
          </w:r>
          <w:r w:rsidR="00321B2D">
            <w:t>1</w:t>
          </w:r>
          <w:r>
            <w:t>, 202</w:t>
          </w:r>
          <w:r w:rsidR="00E36E38">
            <w:t>1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r w:rsidR="00F024E3">
            <w:t>Zoom.gov</w:t>
          </w:r>
        </w:p>
        <w:p w14:paraId="291F7525" w14:textId="77777777" w:rsidR="00E36E38" w:rsidRPr="00CB3463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1FF5765D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7D11368D" w14:textId="77777777" w:rsidR="0030776F" w:rsidRDefault="0030776F" w:rsidP="0030776F">
          <w:pPr>
            <w:pStyle w:val="ListParagraph"/>
          </w:pPr>
          <w:r>
            <w:t>Review and propose changes for reporting template</w:t>
          </w:r>
        </w:p>
        <w:p w14:paraId="1866B949" w14:textId="77777777" w:rsidR="0030776F" w:rsidRDefault="0030776F" w:rsidP="0030776F">
          <w:pPr>
            <w:pStyle w:val="ListParagraph"/>
          </w:pPr>
          <w:r>
            <w:t>Review plans for onboarding and training current and future council members to the reporting form</w:t>
          </w:r>
        </w:p>
        <w:p w14:paraId="3A499399" w14:textId="406FE22F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77777777" w:rsidR="00F024E3" w:rsidRDefault="008A39DC" w:rsidP="00721577">
      <w:hyperlink r:id="rId12" w:history="1">
        <w:r w:rsidR="00F024E3" w:rsidRPr="00FA79A5">
          <w:rPr>
            <w:rStyle w:val="Hyperlink"/>
          </w:rPr>
          <w:t>Zoom.gov</w:t>
        </w:r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11446" w14:textId="77777777" w:rsidR="009C7101" w:rsidRDefault="009C7101" w:rsidP="003356A9">
      <w:r>
        <w:separator/>
      </w:r>
    </w:p>
  </w:endnote>
  <w:endnote w:type="continuationSeparator" w:id="0">
    <w:p w14:paraId="2E7D95BE" w14:textId="77777777" w:rsidR="009C7101" w:rsidRDefault="009C7101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6A8F7" w14:textId="3ABA6F04" w:rsidR="005B2DDF" w:rsidRPr="005B2DDF" w:rsidRDefault="008A39DC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56F3B">
          <w:t>Governance Systems Committee Agenda, 1/1</w:t>
        </w:r>
        <w:r w:rsidR="00321B2D">
          <w:t>1/</w:t>
        </w:r>
        <w:r w:rsidR="00056F3B">
          <w:t>2</w:t>
        </w:r>
        <w:r w:rsidR="00321B2D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053EF" w14:textId="77777777" w:rsidR="009C7101" w:rsidRDefault="009C7101" w:rsidP="003356A9">
      <w:r>
        <w:separator/>
      </w:r>
    </w:p>
  </w:footnote>
  <w:footnote w:type="continuationSeparator" w:id="0">
    <w:p w14:paraId="0F487AA6" w14:textId="77777777" w:rsidR="009C7101" w:rsidRDefault="009C7101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15pt;height:25.6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972C1B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0CB2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86286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902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FE8B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9624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C61D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802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A80E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qQUA5nkV3iwAAAA=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7374A"/>
    <w:rsid w:val="00080404"/>
    <w:rsid w:val="00084742"/>
    <w:rsid w:val="000A1846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925A8"/>
    <w:rsid w:val="0019673D"/>
    <w:rsid w:val="001A46BB"/>
    <w:rsid w:val="001C55E0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52C51"/>
    <w:rsid w:val="00353630"/>
    <w:rsid w:val="003563D2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A5356"/>
    <w:rsid w:val="005B2DDF"/>
    <w:rsid w:val="005B4AE7"/>
    <w:rsid w:val="005B4CE1"/>
    <w:rsid w:val="005B53B0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67A6"/>
    <w:rsid w:val="008147BE"/>
    <w:rsid w:val="008251B3"/>
    <w:rsid w:val="00841D91"/>
    <w:rsid w:val="00844F1D"/>
    <w:rsid w:val="0084749F"/>
    <w:rsid w:val="00851BED"/>
    <w:rsid w:val="008523AD"/>
    <w:rsid w:val="00853175"/>
    <w:rsid w:val="00864202"/>
    <w:rsid w:val="008734A9"/>
    <w:rsid w:val="008A39DC"/>
    <w:rsid w:val="008B5443"/>
    <w:rsid w:val="008C4993"/>
    <w:rsid w:val="008C7EEB"/>
    <w:rsid w:val="008D0DEF"/>
    <w:rsid w:val="008D2256"/>
    <w:rsid w:val="008D5E3D"/>
    <w:rsid w:val="009006F3"/>
    <w:rsid w:val="0090737A"/>
    <w:rsid w:val="0091017B"/>
    <w:rsid w:val="00911051"/>
    <w:rsid w:val="00911BF4"/>
    <w:rsid w:val="00933447"/>
    <w:rsid w:val="00935F7F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51360"/>
    <w:rsid w:val="00A57FE8"/>
    <w:rsid w:val="00A64ECE"/>
    <w:rsid w:val="00A66185"/>
    <w:rsid w:val="00A71CAD"/>
    <w:rsid w:val="00A731A2"/>
    <w:rsid w:val="00A827C1"/>
    <w:rsid w:val="00A93F40"/>
    <w:rsid w:val="00A96F93"/>
    <w:rsid w:val="00AB07B6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75051"/>
    <w:rsid w:val="00B859DE"/>
    <w:rsid w:val="00BB5A6A"/>
    <w:rsid w:val="00BD0E59"/>
    <w:rsid w:val="00BD3B2A"/>
    <w:rsid w:val="00BF0BC2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6133"/>
    <w:rsid w:val="00CA37D2"/>
    <w:rsid w:val="00CB3463"/>
    <w:rsid w:val="00CB6830"/>
    <w:rsid w:val="00CE3C73"/>
    <w:rsid w:val="00CE45B0"/>
    <w:rsid w:val="00CF4712"/>
    <w:rsid w:val="00D0014D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70C03"/>
    <w:rsid w:val="00F9084A"/>
    <w:rsid w:val="00FB0267"/>
    <w:rsid w:val="00FB421B"/>
    <w:rsid w:val="00FB6E40"/>
    <w:rsid w:val="00F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2A0F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</TotalTime>
  <Pages>1</Pages>
  <Words>4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/11/22</vt:lpstr>
    </vt:vector>
  </TitlesOfParts>
  <Manager/>
  <Company>Minnesota Council on Disability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/11/22</dc:title>
  <dc:subject>Meeting agenda</dc:subject>
  <dc:creator>David Dively</dc:creator>
  <cp:keywords/>
  <dc:description/>
  <cp:lastModifiedBy>Hartwig, Shannon (MCD)</cp:lastModifiedBy>
  <cp:revision>4</cp:revision>
  <dcterms:created xsi:type="dcterms:W3CDTF">2022-01-06T18:29:00Z</dcterms:created>
  <dcterms:modified xsi:type="dcterms:W3CDTF">2022-01-07T21:5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